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01EA7E" w14:textId="4A9D1DF0" w:rsidR="0097563F" w:rsidRDefault="0097563F" w:rsidP="0097563F">
      <w:pPr>
        <w:pStyle w:val="1"/>
      </w:pPr>
      <w:r>
        <w:t>Fault Tolerance</w:t>
      </w:r>
    </w:p>
    <w:p w14:paraId="5D987426" w14:textId="73C516FE" w:rsidR="0097563F" w:rsidRDefault="0097563F" w:rsidP="0097563F">
      <w:r>
        <w:t>Dependability</w:t>
      </w:r>
    </w:p>
    <w:p w14:paraId="6B10100C" w14:textId="3C4ADC6E" w:rsidR="0097563F" w:rsidRDefault="0097563F" w:rsidP="0097563F">
      <w:pPr>
        <w:pStyle w:val="a3"/>
        <w:numPr>
          <w:ilvl w:val="0"/>
          <w:numId w:val="1"/>
        </w:numPr>
      </w:pPr>
      <w:r>
        <w:t>Specified Service: what behavior</w:t>
      </w:r>
      <w:r w:rsidR="002B314A">
        <w:t xml:space="preserve"> should be</w:t>
      </w:r>
    </w:p>
    <w:p w14:paraId="2E4A1F4B" w14:textId="4920098B" w:rsidR="00AD78FE" w:rsidRDefault="0097563F" w:rsidP="00AD78FE">
      <w:pPr>
        <w:pStyle w:val="a3"/>
        <w:numPr>
          <w:ilvl w:val="0"/>
          <w:numId w:val="1"/>
        </w:numPr>
      </w:pPr>
      <w:r>
        <w:t>Delivered Service: actual behavior</w:t>
      </w:r>
      <w:r w:rsidR="001A5043">
        <w:t>]</w:t>
      </w:r>
    </w:p>
    <w:p w14:paraId="6D1B0384" w14:textId="77777777" w:rsidR="00AD78FE" w:rsidRDefault="00AD78FE" w:rsidP="00AD78FE">
      <w:pPr>
        <w:ind w:left="360"/>
      </w:pPr>
    </w:p>
    <w:p w14:paraId="3B40036F" w14:textId="179EC705" w:rsidR="00AD78FE" w:rsidRDefault="001A5043" w:rsidP="003B70D3">
      <w:pPr>
        <w:pStyle w:val="a3"/>
        <w:numPr>
          <w:ilvl w:val="0"/>
          <w:numId w:val="1"/>
        </w:numPr>
      </w:pPr>
      <w:r>
        <w:t>Fault: module deviates from specified behavior</w:t>
      </w:r>
    </w:p>
    <w:p w14:paraId="45F7EAF8" w14:textId="2B1259DA" w:rsidR="003B70D3" w:rsidRDefault="003B70D3" w:rsidP="003B70D3">
      <w:pPr>
        <w:pStyle w:val="a3"/>
      </w:pPr>
      <w:r>
        <w:t>Programming mistake (</w:t>
      </w:r>
      <w:r w:rsidRPr="00BC1091">
        <w:rPr>
          <w:highlight w:val="yellow"/>
        </w:rPr>
        <w:t>latent error, if executed, error will happen</w:t>
      </w:r>
      <w:r>
        <w:t>)</w:t>
      </w:r>
    </w:p>
    <w:p w14:paraId="6D15D943" w14:textId="7575DEF9" w:rsidR="001A5043" w:rsidRDefault="001A5043" w:rsidP="00AD78FE">
      <w:pPr>
        <w:pStyle w:val="a3"/>
        <w:numPr>
          <w:ilvl w:val="0"/>
          <w:numId w:val="1"/>
        </w:numPr>
      </w:pPr>
      <w:r>
        <w:t>Error: actual behavior within system differs from specified behavior</w:t>
      </w:r>
    </w:p>
    <w:p w14:paraId="74D6F4AF" w14:textId="689734FC" w:rsidR="003B70D3" w:rsidRDefault="00BC1091" w:rsidP="003B70D3">
      <w:pPr>
        <w:pStyle w:val="a3"/>
      </w:pPr>
      <w:r>
        <w:t xml:space="preserve">Activated fault (when executed), from </w:t>
      </w:r>
      <w:r w:rsidRPr="00BC1091">
        <w:rPr>
          <w:highlight w:val="yellow"/>
        </w:rPr>
        <w:t>latent error</w:t>
      </w:r>
      <w:r>
        <w:t xml:space="preserve"> to </w:t>
      </w:r>
      <w:r w:rsidRPr="00BC1091">
        <w:rPr>
          <w:highlight w:val="yellow"/>
        </w:rPr>
        <w:t>effective error</w:t>
      </w:r>
    </w:p>
    <w:p w14:paraId="592001B8" w14:textId="7A09DB4D" w:rsidR="00D67A25" w:rsidRDefault="00D67A25" w:rsidP="00AD78FE">
      <w:pPr>
        <w:pStyle w:val="a3"/>
        <w:numPr>
          <w:ilvl w:val="0"/>
          <w:numId w:val="1"/>
        </w:numPr>
      </w:pPr>
      <w:r>
        <w:t>Failure: system deviates from specified behavior</w:t>
      </w:r>
    </w:p>
    <w:p w14:paraId="5E54BCE2" w14:textId="752F5199" w:rsidR="00BC1091" w:rsidRDefault="00BC1091" w:rsidP="00BC1091">
      <w:pPr>
        <w:ind w:left="360"/>
      </w:pPr>
      <w:r>
        <w:t>Error is resulted by fault. But not every fault results error.</w:t>
      </w:r>
      <w:r w:rsidR="005A60FB">
        <w:t xml:space="preserve"> For error, if system never use the things related with that error</w:t>
      </w:r>
      <w:r w:rsidR="00F17F73">
        <w:t xml:space="preserve"> or the error will not cause system working differently</w:t>
      </w:r>
      <w:r w:rsidR="005A60FB">
        <w:t>, there is no system failure.</w:t>
      </w:r>
    </w:p>
    <w:p w14:paraId="10244AE3" w14:textId="64938AE0" w:rsidR="00BC1091" w:rsidRDefault="00BC1091" w:rsidP="00BC1091">
      <w:pPr>
        <w:ind w:left="360"/>
      </w:pPr>
      <w:r>
        <w:rPr>
          <w:noProof/>
        </w:rPr>
        <w:drawing>
          <wp:inline distT="0" distB="0" distL="0" distR="0" wp14:anchorId="1C8A46F1" wp14:editId="4A16B7BC">
            <wp:extent cx="4722009" cy="2145323"/>
            <wp:effectExtent l="0" t="0" r="2540" b="7620"/>
            <wp:docPr id="1" name="图片 1" descr="图片包含 人员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D44802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3975" cy="2173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39C94" w14:textId="6E3FAB84" w:rsidR="001F228E" w:rsidRDefault="001F228E" w:rsidP="00BC1091">
      <w:pPr>
        <w:ind w:left="360"/>
      </w:pPr>
      <w:r>
        <w:rPr>
          <w:noProof/>
        </w:rPr>
        <w:drawing>
          <wp:inline distT="0" distB="0" distL="0" distR="0" wp14:anchorId="71432F3D" wp14:editId="21F27A04">
            <wp:extent cx="4725631" cy="2338754"/>
            <wp:effectExtent l="0" t="0" r="0" b="444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D48CD4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7891" cy="2344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3CC69" w14:textId="174D4403" w:rsidR="001F228E" w:rsidRDefault="001F228E" w:rsidP="00BC1091">
      <w:pPr>
        <w:ind w:left="360"/>
      </w:pPr>
      <w:r>
        <w:lastRenderedPageBreak/>
        <w:t>Fault should be latent error. So it is the event might cause problem, which is laptop falling into ground.</w:t>
      </w:r>
    </w:p>
    <w:p w14:paraId="0A36E236" w14:textId="5065C91A" w:rsidR="004641A8" w:rsidRDefault="004641A8" w:rsidP="004641A8">
      <w:pPr>
        <w:pStyle w:val="2"/>
      </w:pPr>
      <w:r>
        <w:t>Reliability</w:t>
      </w:r>
    </w:p>
    <w:p w14:paraId="6BE0DBA9" w14:textId="6958FA71" w:rsidR="004641A8" w:rsidRDefault="004641A8" w:rsidP="004641A8">
      <w:r>
        <w:t>System in one of two states:</w:t>
      </w:r>
    </w:p>
    <w:p w14:paraId="158CB3FE" w14:textId="782026BD" w:rsidR="004641A8" w:rsidRDefault="004641A8" w:rsidP="004641A8">
      <w:r>
        <w:tab/>
      </w:r>
      <w:r w:rsidRPr="004641A8">
        <w:rPr>
          <w:highlight w:val="yellow"/>
        </w:rPr>
        <w:t>Service accomplishment</w:t>
      </w:r>
      <w:r>
        <w:t>: as specified behavior</w:t>
      </w:r>
    </w:p>
    <w:p w14:paraId="047B121B" w14:textId="28DC7CB9" w:rsidR="004641A8" w:rsidRDefault="004641A8" w:rsidP="004641A8">
      <w:r>
        <w:tab/>
      </w:r>
      <w:r w:rsidRPr="004641A8">
        <w:rPr>
          <w:highlight w:val="yellow"/>
        </w:rPr>
        <w:t>Service interruption</w:t>
      </w:r>
      <w:r>
        <w:t>: not expected behavior</w:t>
      </w:r>
    </w:p>
    <w:p w14:paraId="645A94E0" w14:textId="7F653B2C" w:rsidR="009252C5" w:rsidRDefault="004641A8" w:rsidP="004641A8">
      <w:r>
        <w:t>Reliability:</w:t>
      </w:r>
    </w:p>
    <w:p w14:paraId="22BE0353" w14:textId="382F9056" w:rsidR="009252C5" w:rsidRDefault="009252C5" w:rsidP="004641A8">
      <w:pPr>
        <w:pStyle w:val="a3"/>
        <w:numPr>
          <w:ilvl w:val="0"/>
          <w:numId w:val="1"/>
        </w:numPr>
      </w:pPr>
      <w:r>
        <w:t>Measure continuous service accomplishment</w:t>
      </w:r>
    </w:p>
    <w:p w14:paraId="18B85352" w14:textId="699C0D7A" w:rsidR="004641A8" w:rsidRDefault="004641A8" w:rsidP="004641A8">
      <w:pPr>
        <w:pStyle w:val="a3"/>
        <w:numPr>
          <w:ilvl w:val="0"/>
          <w:numId w:val="1"/>
        </w:numPr>
      </w:pPr>
      <w:r>
        <w:t xml:space="preserve">Mean time to failure (MTTF): </w:t>
      </w:r>
    </w:p>
    <w:p w14:paraId="7A98E1EE" w14:textId="7261320D" w:rsidR="004641A8" w:rsidRDefault="004641A8" w:rsidP="004641A8">
      <w:pPr>
        <w:pStyle w:val="a3"/>
      </w:pPr>
      <w:r>
        <w:t>How long we have service accomplishment until next service interruption</w:t>
      </w:r>
    </w:p>
    <w:p w14:paraId="4AE2D05B" w14:textId="606F2ED2" w:rsidR="004641A8" w:rsidRDefault="004641A8" w:rsidP="004641A8">
      <w:r>
        <w:t>Availability:</w:t>
      </w:r>
    </w:p>
    <w:p w14:paraId="246407AF" w14:textId="1AD49F2B" w:rsidR="004641A8" w:rsidRDefault="004641A8" w:rsidP="004641A8">
      <w:pPr>
        <w:pStyle w:val="a3"/>
        <w:numPr>
          <w:ilvl w:val="0"/>
          <w:numId w:val="1"/>
        </w:numPr>
      </w:pPr>
      <w:r>
        <w:t>Percentage of overall time that a system is in accomplishment stage</w:t>
      </w:r>
    </w:p>
    <w:p w14:paraId="06F451A8" w14:textId="77777777" w:rsidR="00B22359" w:rsidRDefault="009252C5" w:rsidP="00B22359">
      <w:pPr>
        <w:pStyle w:val="a3"/>
        <w:numPr>
          <w:ilvl w:val="0"/>
          <w:numId w:val="1"/>
        </w:numPr>
      </w:pPr>
      <w:r>
        <w:t>Mean time to repair</w:t>
      </w:r>
      <w:r w:rsidR="00B22359">
        <w:t xml:space="preserve"> (MTTR):</w:t>
      </w:r>
    </w:p>
    <w:p w14:paraId="7B56857C" w14:textId="5EB9DF35" w:rsidR="002478F2" w:rsidRDefault="00B22359" w:rsidP="002478F2">
      <w:pPr>
        <w:pStyle w:val="a3"/>
      </w:pPr>
      <w:r>
        <w:t xml:space="preserve">How long it takes </w:t>
      </w:r>
      <w:r w:rsidR="002478F2">
        <w:t xml:space="preserve">to accomplishment </w:t>
      </w:r>
      <w:r>
        <w:t xml:space="preserve">once the system is in service </w:t>
      </w:r>
      <w:r w:rsidR="001D5DF6">
        <w:t>interruption</w:t>
      </w:r>
    </w:p>
    <w:p w14:paraId="1BB4ED7E" w14:textId="74643162" w:rsidR="002478F2" w:rsidRPr="004641A8" w:rsidRDefault="002478F2" w:rsidP="002478F2">
      <w:pPr>
        <w:pStyle w:val="a3"/>
        <w:numPr>
          <w:ilvl w:val="0"/>
          <w:numId w:val="1"/>
        </w:numPr>
      </w:pPr>
      <w:r>
        <w:t>Availability = MTTF/ (MTTF + MTTR)</w:t>
      </w:r>
      <w:bookmarkStart w:id="0" w:name="_GoBack"/>
      <w:bookmarkEnd w:id="0"/>
    </w:p>
    <w:sectPr w:rsidR="002478F2" w:rsidRPr="004641A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9F73FA"/>
    <w:multiLevelType w:val="hybridMultilevel"/>
    <w:tmpl w:val="0E0E9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tzAxNDIxMTI3sbRU0lEKTi0uzszPAykwrAUAKx66GywAAAA="/>
  </w:docVars>
  <w:rsids>
    <w:rsidRoot w:val="008E1E44"/>
    <w:rsid w:val="001A5043"/>
    <w:rsid w:val="001D5DF6"/>
    <w:rsid w:val="001F228E"/>
    <w:rsid w:val="002478F2"/>
    <w:rsid w:val="002B314A"/>
    <w:rsid w:val="003B70D3"/>
    <w:rsid w:val="004641A8"/>
    <w:rsid w:val="005A60FB"/>
    <w:rsid w:val="007C17AE"/>
    <w:rsid w:val="008E1E44"/>
    <w:rsid w:val="009252C5"/>
    <w:rsid w:val="0097563F"/>
    <w:rsid w:val="00AD78FE"/>
    <w:rsid w:val="00B22359"/>
    <w:rsid w:val="00BC1091"/>
    <w:rsid w:val="00D67A25"/>
    <w:rsid w:val="00F17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BC4EE4"/>
  <w15:chartTrackingRefBased/>
  <w15:docId w15:val="{C7F5F356-33E2-4D44-995D-1E31075E2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97563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9756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9756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10">
    <w:name w:val="标题 1 字符"/>
    <w:basedOn w:val="a0"/>
    <w:link w:val="1"/>
    <w:uiPriority w:val="9"/>
    <w:rsid w:val="0097563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9756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tmp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mp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C3A109-A339-45D8-AF31-0A83F744C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186</Words>
  <Characters>1064</Characters>
  <Application>Microsoft Office Word</Application>
  <DocSecurity>0</DocSecurity>
  <Lines>8</Lines>
  <Paragraphs>2</Paragraphs>
  <ScaleCrop>false</ScaleCrop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, Shangru</dc:creator>
  <cp:keywords/>
  <dc:description/>
  <cp:lastModifiedBy>Yi, Shangru</cp:lastModifiedBy>
  <cp:revision>16</cp:revision>
  <dcterms:created xsi:type="dcterms:W3CDTF">2019-11-25T18:00:00Z</dcterms:created>
  <dcterms:modified xsi:type="dcterms:W3CDTF">2019-11-25T18:29:00Z</dcterms:modified>
</cp:coreProperties>
</file>